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F15483" w:rsidRPr="00F15483" w:rsidRDefault="00231A50" w:rsidP="00231A50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231A50">
        <w:rPr>
          <w:rFonts w:asciiTheme="minorHAnsi" w:eastAsia="微軟正黑體" w:hAnsiTheme="minorHAnsi" w:cstheme="minorHAnsi" w:hint="eastAsia"/>
          <w:b/>
          <w:sz w:val="40"/>
          <w:szCs w:val="40"/>
        </w:rPr>
        <w:t>IGP_T&amp;F</w:t>
      </w:r>
      <w:r w:rsidRPr="00231A50">
        <w:rPr>
          <w:rFonts w:asciiTheme="minorHAnsi" w:eastAsia="微軟正黑體" w:hAnsiTheme="minorHAnsi" w:cstheme="minorHAnsi" w:hint="eastAsia"/>
          <w:b/>
          <w:sz w:val="40"/>
          <w:szCs w:val="40"/>
        </w:rPr>
        <w:t>西文電子書一批</w:t>
      </w:r>
      <w:r>
        <w:rPr>
          <w:rFonts w:asciiTheme="minorHAnsi" w:eastAsia="微軟正黑體" w:hAnsiTheme="minorHAnsi" w:cstheme="minorHAnsi" w:hint="eastAsia"/>
          <w:b/>
          <w:sz w:val="40"/>
          <w:szCs w:val="40"/>
        </w:rPr>
        <w:t xml:space="preserve"> </w:t>
      </w:r>
      <w:r w:rsidR="00F15483" w:rsidRPr="00F15483">
        <w:rPr>
          <w:rFonts w:asciiTheme="minorHAnsi" w:eastAsia="微軟正黑體" w:hAnsiTheme="minorHAnsi" w:cstheme="minorHAnsi"/>
          <w:b/>
          <w:sz w:val="40"/>
          <w:szCs w:val="40"/>
        </w:rPr>
        <w:t>啟用通知書</w:t>
      </w:r>
    </w:p>
    <w:p w:rsidR="00F15483" w:rsidRPr="0066519C" w:rsidRDefault="00F15483" w:rsidP="00F15483">
      <w:pPr>
        <w:jc w:val="center"/>
        <w:rPr>
          <w:rFonts w:asciiTheme="minorHAnsi" w:eastAsia="微軟正黑體" w:hAnsiTheme="minorHAnsi" w:cstheme="minorHAnsi"/>
          <w:b/>
          <w:sz w:val="44"/>
          <w:szCs w:val="40"/>
        </w:rPr>
      </w:pPr>
    </w:p>
    <w:p w:rsidR="00F15483" w:rsidRPr="0066519C" w:rsidRDefault="00F15483" w:rsidP="00F15483">
      <w:pPr>
        <w:snapToGrid w:val="0"/>
        <w:rPr>
          <w:rFonts w:asciiTheme="minorHAnsi" w:eastAsia="微軟正黑體" w:hAnsiTheme="minorHAnsi" w:cstheme="minorHAnsi"/>
          <w:sz w:val="28"/>
          <w:szCs w:val="24"/>
        </w:rPr>
      </w:pPr>
      <w:r w:rsidRPr="0066519C">
        <w:rPr>
          <w:rFonts w:asciiTheme="minorHAnsi" w:eastAsia="微軟正黑體" w:hAnsiTheme="minorHAnsi" w:cstheme="minorHAnsi" w:hint="eastAsia"/>
          <w:sz w:val="28"/>
          <w:szCs w:val="24"/>
        </w:rPr>
        <w:t>致</w:t>
      </w:r>
      <w:r w:rsidRPr="0066519C">
        <w:rPr>
          <w:rFonts w:asciiTheme="minorHAnsi" w:eastAsia="微軟正黑體" w:hAnsiTheme="minorHAnsi" w:cstheme="minorHAnsi" w:hint="eastAsia"/>
          <w:sz w:val="28"/>
          <w:szCs w:val="24"/>
        </w:rPr>
        <w:t xml:space="preserve"> </w:t>
      </w:r>
      <w:r w:rsidR="00DB3942" w:rsidRPr="0066519C">
        <w:rPr>
          <w:rFonts w:asciiTheme="minorHAnsi" w:eastAsia="微軟正黑體" w:hAnsiTheme="minorHAnsi" w:cstheme="minorHAnsi" w:hint="eastAsia"/>
          <w:sz w:val="28"/>
          <w:szCs w:val="24"/>
        </w:rPr>
        <w:t>臺灣學術電子書暨資料庫</w:t>
      </w:r>
      <w:r w:rsidRPr="0066519C">
        <w:rPr>
          <w:rFonts w:asciiTheme="minorHAnsi" w:eastAsia="微軟正黑體" w:hAnsiTheme="minorHAnsi" w:cstheme="minorHAnsi"/>
          <w:sz w:val="28"/>
          <w:szCs w:val="24"/>
        </w:rPr>
        <w:t>聯盟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483">
        <w:rPr>
          <w:rFonts w:asciiTheme="minorHAnsi" w:eastAsia="微軟正黑體" w:hAnsiTheme="minorHAnsi" w:cstheme="minorHAnsi"/>
          <w:szCs w:val="24"/>
        </w:rPr>
        <w:t>臺灣學術電子書暨資料庫</w:t>
      </w:r>
      <w:r>
        <w:rPr>
          <w:rFonts w:asciiTheme="minorHAnsi" w:eastAsia="微軟正黑體" w:hAnsiTheme="minorHAnsi" w:cstheme="minorHAnsi" w:hint="eastAsia"/>
          <w:szCs w:val="24"/>
        </w:rPr>
        <w:t>聯盟</w:t>
      </w:r>
      <w:r w:rsidR="00DB3942">
        <w:rPr>
          <w:rFonts w:asciiTheme="minorHAnsi" w:eastAsia="微軟正黑體" w:hAnsiTheme="minorHAnsi" w:cstheme="minorHAnsi" w:hint="eastAsia"/>
          <w:szCs w:val="24"/>
        </w:rPr>
        <w:t xml:space="preserve"> (TAEBDC) </w:t>
      </w:r>
      <w:r w:rsidR="00DB3942">
        <w:rPr>
          <w:rFonts w:asciiTheme="minorHAnsi" w:eastAsia="微軟正黑體" w:hAnsiTheme="minorHAnsi" w:cstheme="minorHAnsi"/>
          <w:szCs w:val="24"/>
        </w:rPr>
        <w:t>引進的</w:t>
      </w:r>
      <w:r w:rsidR="00DB3942">
        <w:rPr>
          <w:rFonts w:asciiTheme="minorHAnsi" w:eastAsia="微軟正黑體" w:hAnsiTheme="minorHAnsi" w:cstheme="minorHAnsi"/>
          <w:szCs w:val="24"/>
        </w:rPr>
        <w:t xml:space="preserve"> </w:t>
      </w:r>
      <w:r w:rsidRPr="00F15483">
        <w:rPr>
          <w:rFonts w:asciiTheme="minorHAnsi" w:eastAsia="微軟正黑體" w:hAnsiTheme="minorHAnsi" w:cstheme="minorHAnsi"/>
          <w:szCs w:val="24"/>
        </w:rPr>
        <w:t>《</w:t>
      </w:r>
      <w:r w:rsidR="00DB3942" w:rsidRPr="00DB3942">
        <w:rPr>
          <w:rFonts w:asciiTheme="minorHAnsi" w:eastAsia="微軟正黑體" w:hAnsiTheme="minorHAnsi" w:cstheme="minorHAnsi" w:hint="eastAsia"/>
          <w:szCs w:val="24"/>
        </w:rPr>
        <w:t>IGP_T&amp;F</w:t>
      </w:r>
      <w:r w:rsidR="00DB3942" w:rsidRPr="00DB3942">
        <w:rPr>
          <w:rFonts w:asciiTheme="minorHAnsi" w:eastAsia="微軟正黑體" w:hAnsiTheme="minorHAnsi" w:cstheme="minorHAnsi" w:hint="eastAsia"/>
          <w:szCs w:val="24"/>
        </w:rPr>
        <w:t>西文電子書一批</w:t>
      </w:r>
      <w:r w:rsidRPr="00F15483">
        <w:rPr>
          <w:rFonts w:asciiTheme="minorHAnsi" w:eastAsia="微軟正黑體" w:hAnsiTheme="minorHAnsi" w:cstheme="minorHAnsi"/>
          <w:szCs w:val="24"/>
        </w:rPr>
        <w:t>》共</w:t>
      </w:r>
      <w:r w:rsidR="00691E9A">
        <w:rPr>
          <w:rFonts w:asciiTheme="minorHAnsi" w:eastAsia="微軟正黑體" w:hAnsiTheme="minorHAnsi" w:cstheme="minorHAnsi" w:hint="eastAsia"/>
          <w:szCs w:val="24"/>
        </w:rPr>
        <w:t>19</w:t>
      </w:r>
      <w:r w:rsidR="00DB3942">
        <w:rPr>
          <w:rFonts w:asciiTheme="minorHAnsi" w:eastAsia="微軟正黑體" w:hAnsiTheme="minorHAnsi" w:cstheme="minorHAnsi" w:hint="eastAsia"/>
          <w:szCs w:val="24"/>
        </w:rPr>
        <w:t>6</w:t>
      </w:r>
      <w:r>
        <w:rPr>
          <w:rFonts w:asciiTheme="minorHAnsi" w:eastAsia="微軟正黑體" w:hAnsiTheme="minorHAnsi" w:cstheme="minorHAnsi" w:hint="eastAsia"/>
          <w:szCs w:val="24"/>
        </w:rPr>
        <w:t>筆</w:t>
      </w:r>
      <w:r w:rsidR="00691E9A">
        <w:rPr>
          <w:rFonts w:asciiTheme="minorHAnsi" w:eastAsia="微軟正黑體" w:hAnsiTheme="minorHAnsi" w:cstheme="minorHAnsi" w:hint="eastAsia"/>
          <w:szCs w:val="24"/>
        </w:rPr>
        <w:t>/19</w:t>
      </w:r>
      <w:r w:rsidR="00DB3942">
        <w:rPr>
          <w:rFonts w:asciiTheme="minorHAnsi" w:eastAsia="微軟正黑體" w:hAnsiTheme="minorHAnsi" w:cstheme="minorHAnsi" w:hint="eastAsia"/>
          <w:szCs w:val="24"/>
        </w:rPr>
        <w:t>6</w:t>
      </w:r>
      <w:r>
        <w:rPr>
          <w:rFonts w:asciiTheme="minorHAnsi" w:eastAsia="微軟正黑體" w:hAnsiTheme="minorHAnsi" w:cstheme="minorHAnsi" w:hint="eastAsia"/>
          <w:szCs w:val="24"/>
        </w:rPr>
        <w:t>冊</w:t>
      </w:r>
      <w:r w:rsidRPr="00F15483">
        <w:rPr>
          <w:rFonts w:asciiTheme="minorHAnsi" w:eastAsia="微軟正黑體" w:hAnsiTheme="minorHAnsi" w:cstheme="minorHAnsi"/>
          <w:szCs w:val="24"/>
        </w:rPr>
        <w:t>，已完成</w:t>
      </w:r>
      <w:r>
        <w:rPr>
          <w:rFonts w:asciiTheme="minorHAnsi" w:eastAsia="微軟正黑體" w:hAnsiTheme="minorHAnsi" w:cstheme="minorHAnsi" w:hint="eastAsia"/>
          <w:szCs w:val="24"/>
        </w:rPr>
        <w:t>連線</w:t>
      </w:r>
      <w:r w:rsidRPr="00F15483">
        <w:rPr>
          <w:rFonts w:asciiTheme="minorHAnsi" w:eastAsia="微軟正黑體" w:hAnsiTheme="minorHAnsi" w:cstheme="minorHAnsi"/>
          <w:szCs w:val="24"/>
        </w:rPr>
        <w:t>開通之設定，即日起正式啟用。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882363" w:rsidRDefault="00882363" w:rsidP="00F564A4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產品</w:t>
      </w:r>
      <w:r w:rsidR="00F1550B" w:rsidRPr="00D92454">
        <w:rPr>
          <w:rFonts w:asciiTheme="minorHAnsi" w:eastAsia="微軟正黑體" w:hAnsiTheme="minorHAnsi" w:cstheme="minorHAnsi" w:hint="eastAsia"/>
          <w:b/>
          <w:szCs w:val="24"/>
        </w:rPr>
        <w:t>連線網址：</w:t>
      </w:r>
    </w:p>
    <w:p w:rsidR="006E7C73" w:rsidRPr="006E7C73" w:rsidRDefault="00882363" w:rsidP="00DB3942">
      <w:pPr>
        <w:pStyle w:val="af"/>
        <w:snapToGrid w:val="0"/>
        <w:ind w:leftChars="0"/>
        <w:rPr>
          <w:rFonts w:asciiTheme="minorHAnsi" w:hAnsiTheme="minorHAnsi" w:cstheme="minorHAnsi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 xml:space="preserve">  </w:t>
      </w:r>
      <w:r w:rsidR="00F1550B" w:rsidRPr="00F564A4">
        <w:rPr>
          <w:rFonts w:asciiTheme="minorHAnsi" w:eastAsia="微軟正黑體" w:hAnsiTheme="minorHAnsi" w:cstheme="minorHAnsi" w:hint="eastAsia"/>
          <w:szCs w:val="24"/>
        </w:rPr>
        <w:t>IG</w:t>
      </w:r>
      <w:r w:rsidR="00F1550B" w:rsidRPr="006E7C73">
        <w:rPr>
          <w:rFonts w:asciiTheme="minorHAnsi" w:eastAsia="微軟正黑體" w:hAnsiTheme="minorHAnsi" w:cstheme="minorHAnsi"/>
          <w:szCs w:val="24"/>
        </w:rPr>
        <w:t xml:space="preserve">P </w:t>
      </w:r>
      <w:hyperlink r:id="rId9" w:history="1">
        <w:r w:rsidR="006E7C73" w:rsidRPr="006E7C73">
          <w:rPr>
            <w:rStyle w:val="a9"/>
            <w:rFonts w:asciiTheme="minorHAnsi" w:hAnsiTheme="minorHAnsi" w:cstheme="minorHAnsi"/>
          </w:rPr>
          <w:t>https://portal.igpublish.com/iglibrary/</w:t>
        </w:r>
      </w:hyperlink>
      <w:r w:rsidR="006E7C73" w:rsidRPr="006E7C73">
        <w:rPr>
          <w:rFonts w:asciiTheme="minorHAnsi" w:hAnsiTheme="minorHAnsi" w:cstheme="minorHAnsi"/>
        </w:rPr>
        <w:t xml:space="preserve"> </w:t>
      </w:r>
      <w:bookmarkStart w:id="0" w:name="_GoBack"/>
      <w:bookmarkEnd w:id="0"/>
    </w:p>
    <w:p w:rsidR="00DB3942" w:rsidRPr="006E7C73" w:rsidRDefault="00DB3942" w:rsidP="00DB3942">
      <w:pPr>
        <w:pStyle w:val="af"/>
        <w:snapToGrid w:val="0"/>
        <w:ind w:leftChars="0"/>
        <w:rPr>
          <w:rFonts w:asciiTheme="minorHAnsi" w:eastAsia="微軟正黑體" w:hAnsiTheme="minorHAnsi" w:cstheme="minorHAnsi"/>
          <w:szCs w:val="24"/>
        </w:rPr>
      </w:pPr>
      <w:r w:rsidRPr="006E7C73">
        <w:rPr>
          <w:rFonts w:asciiTheme="minorHAnsi" w:eastAsia="微軟正黑體" w:hAnsiTheme="minorHAnsi" w:cstheme="minorHAnsi"/>
          <w:b/>
          <w:szCs w:val="24"/>
        </w:rPr>
        <w:t xml:space="preserve">  </w:t>
      </w:r>
      <w:r w:rsidRPr="006E7C73">
        <w:rPr>
          <w:rFonts w:asciiTheme="minorHAnsi" w:eastAsia="微軟正黑體" w:hAnsiTheme="minorHAnsi" w:cstheme="minorHAnsi"/>
          <w:szCs w:val="24"/>
        </w:rPr>
        <w:t xml:space="preserve">T&amp;F </w:t>
      </w:r>
      <w:hyperlink r:id="rId10" w:history="1">
        <w:r w:rsidRPr="006E7C73">
          <w:rPr>
            <w:rStyle w:val="a9"/>
            <w:rFonts w:asciiTheme="minorHAnsi" w:eastAsia="微軟正黑體" w:hAnsiTheme="minorHAnsi" w:cstheme="minorHAnsi"/>
            <w:szCs w:val="24"/>
          </w:rPr>
          <w:t>https://www.taylorfrancis.com/</w:t>
        </w:r>
      </w:hyperlink>
      <w:r w:rsidRPr="006E7C73">
        <w:rPr>
          <w:rFonts w:asciiTheme="minorHAnsi" w:eastAsia="微軟正黑體" w:hAnsiTheme="minorHAnsi" w:cstheme="minorHAnsi"/>
          <w:szCs w:val="24"/>
        </w:rPr>
        <w:t xml:space="preserve"> </w:t>
      </w:r>
    </w:p>
    <w:p w:rsidR="003F51BA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882363" w:rsidRDefault="00882363" w:rsidP="00882363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統計取得網址</w:t>
      </w:r>
      <w:r>
        <w:rPr>
          <w:rFonts w:asciiTheme="minorHAnsi" w:eastAsia="微軟正黑體" w:hAnsiTheme="minorHAnsi" w:cstheme="minorHAnsi" w:hint="eastAsia"/>
          <w:b/>
          <w:szCs w:val="24"/>
        </w:rPr>
        <w:t xml:space="preserve"> : </w:t>
      </w:r>
      <w:r>
        <w:rPr>
          <w:rFonts w:asciiTheme="minorHAnsi" w:eastAsia="微軟正黑體" w:hAnsiTheme="minorHAnsi" w:cstheme="minorHAnsi"/>
          <w:szCs w:val="24"/>
        </w:rPr>
        <w:t>請使用各校帳號密碼登入，若有問題請聯繫我們</w:t>
      </w:r>
      <w:r>
        <w:rPr>
          <w:rFonts w:asciiTheme="minorHAnsi" w:eastAsia="微軟正黑體" w:hAnsiTheme="minorHAnsi" w:cstheme="minorHAnsi"/>
          <w:szCs w:val="24"/>
        </w:rPr>
        <w:t>!</w:t>
      </w:r>
    </w:p>
    <w:p w:rsidR="003F51BA" w:rsidRPr="00882363" w:rsidRDefault="00882363" w:rsidP="00882363">
      <w:pPr>
        <w:pStyle w:val="af"/>
        <w:snapToGrid w:val="0"/>
        <w:ind w:leftChars="0"/>
        <w:rPr>
          <w:rStyle w:val="a9"/>
          <w:rFonts w:asciiTheme="minorHAnsi" w:eastAsia="微軟正黑體" w:hAnsiTheme="minorHAnsi" w:cstheme="minorHAnsi"/>
          <w:color w:val="auto"/>
          <w:szCs w:val="24"/>
          <w:u w:val="none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 xml:space="preserve">  </w:t>
      </w:r>
      <w:r w:rsidRPr="00882363">
        <w:rPr>
          <w:rFonts w:asciiTheme="minorHAnsi" w:eastAsia="微軟正黑體" w:hAnsiTheme="minorHAnsi" w:cstheme="minorHAnsi" w:hint="eastAsia"/>
          <w:szCs w:val="24"/>
        </w:rPr>
        <w:t xml:space="preserve">IGP </w:t>
      </w:r>
      <w:hyperlink r:id="rId11" w:history="1">
        <w:r w:rsidRPr="00882363">
          <w:rPr>
            <w:rStyle w:val="a9"/>
            <w:rFonts w:asciiTheme="minorHAnsi" w:eastAsia="微軟正黑體" w:hAnsiTheme="minorHAnsi" w:cstheme="minorHAnsi"/>
          </w:rPr>
          <w:t>http://support.igpublish.com/cip/</w:t>
        </w:r>
      </w:hyperlink>
    </w:p>
    <w:p w:rsidR="00882363" w:rsidRPr="00882363" w:rsidRDefault="00882363" w:rsidP="00882363">
      <w:pPr>
        <w:pStyle w:val="af"/>
        <w:snapToGrid w:val="0"/>
        <w:ind w:leftChars="0"/>
        <w:rPr>
          <w:rFonts w:asciiTheme="minorHAnsi" w:eastAsia="微軟正黑體" w:hAnsiTheme="minorHAnsi" w:cstheme="minorHAnsi"/>
          <w:szCs w:val="24"/>
        </w:rPr>
      </w:pPr>
      <w:r w:rsidRPr="00882363">
        <w:rPr>
          <w:rFonts w:asciiTheme="minorHAnsi" w:eastAsia="微軟正黑體" w:hAnsiTheme="minorHAnsi" w:cstheme="minorHAnsi" w:hint="eastAsia"/>
          <w:szCs w:val="24"/>
        </w:rPr>
        <w:t xml:space="preserve">  T&amp;F </w:t>
      </w:r>
      <w:hyperlink r:id="rId12" w:history="1">
        <w:r w:rsidRPr="00882363">
          <w:rPr>
            <w:rStyle w:val="a9"/>
            <w:rFonts w:asciiTheme="minorHAnsi" w:eastAsia="微軟正黑體" w:hAnsiTheme="minorHAnsi" w:cstheme="minorHAnsi"/>
            <w:szCs w:val="24"/>
          </w:rPr>
          <w:t>https://www.taylorfrancis.com/</w:t>
        </w:r>
      </w:hyperlink>
    </w:p>
    <w:p w:rsidR="00882363" w:rsidRPr="00F1550B" w:rsidRDefault="00882363" w:rsidP="003F51BA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882363">
        <w:rPr>
          <w:rFonts w:asciiTheme="minorHAnsi" w:eastAsia="微軟正黑體" w:hAnsiTheme="minorHAnsi" w:cstheme="minorHAnsi"/>
          <w:szCs w:val="24"/>
        </w:rPr>
        <w:t xml:space="preserve">    </w:t>
      </w:r>
    </w:p>
    <w:p w:rsidR="001B1E56" w:rsidRPr="003F51BA" w:rsidRDefault="001B1E56" w:rsidP="001B1E56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三</w:t>
      </w:r>
      <w:r w:rsidRPr="003F51BA">
        <w:rPr>
          <w:rFonts w:asciiTheme="minorHAnsi" w:eastAsia="微軟正黑體" w:hAnsiTheme="minorHAnsi" w:cstheme="minorHAnsi" w:hint="eastAsia"/>
          <w:b/>
          <w:szCs w:val="24"/>
        </w:rPr>
        <w:t>、授權使用方式：</w:t>
      </w:r>
    </w:p>
    <w:p w:rsidR="001B1E56" w:rsidRPr="00F1550B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1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 w:rsidR="0066519C">
        <w:rPr>
          <w:rFonts w:asciiTheme="minorHAnsi" w:eastAsia="微軟正黑體" w:hAnsiTheme="minorHAnsi" w:cstheme="minorHAnsi" w:hint="eastAsia"/>
          <w:szCs w:val="24"/>
        </w:rPr>
        <w:t>各機構</w:t>
      </w:r>
      <w:r>
        <w:rPr>
          <w:rFonts w:asciiTheme="minorHAnsi" w:eastAsia="微軟正黑體" w:hAnsiTheme="minorHAnsi" w:cstheme="minorHAnsi" w:hint="eastAsia"/>
          <w:szCs w:val="24"/>
        </w:rPr>
        <w:t>合法授權</w:t>
      </w:r>
      <w:r>
        <w:rPr>
          <w:rFonts w:asciiTheme="minorHAnsi" w:eastAsia="微軟正黑體" w:hAnsiTheme="minorHAnsi" w:cstheme="minorHAnsi" w:hint="eastAsia"/>
          <w:szCs w:val="24"/>
        </w:rPr>
        <w:t>IP</w:t>
      </w:r>
      <w:r w:rsidR="005A75EC">
        <w:rPr>
          <w:rFonts w:asciiTheme="minorHAnsi" w:eastAsia="微軟正黑體" w:hAnsiTheme="minorHAnsi" w:cstheme="minorHAnsi" w:hint="eastAsia"/>
          <w:szCs w:val="24"/>
        </w:rPr>
        <w:t>認證</w:t>
      </w:r>
      <w:r>
        <w:rPr>
          <w:rFonts w:ascii="新細明體" w:hAnsi="新細明體" w:cstheme="minorHAnsi" w:hint="eastAsia"/>
          <w:szCs w:val="24"/>
        </w:rPr>
        <w:t>。</w:t>
      </w:r>
    </w:p>
    <w:p w:rsidR="001B1E56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2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貴校擁有電子書之永久使用權，</w:t>
      </w:r>
      <w:r w:rsidRPr="00F1550B">
        <w:rPr>
          <w:rFonts w:asciiTheme="minorHAnsi" w:eastAsia="微軟正黑體" w:hAnsiTheme="minorHAnsi" w:cstheme="minorHAnsi" w:hint="eastAsia"/>
          <w:szCs w:val="24"/>
        </w:rPr>
        <w:t>日後無需再支付</w:t>
      </w:r>
      <w:r>
        <w:rPr>
          <w:rFonts w:asciiTheme="minorHAnsi" w:eastAsia="微軟正黑體" w:hAnsiTheme="minorHAnsi" w:cstheme="minorHAnsi" w:hint="eastAsia"/>
          <w:szCs w:val="24"/>
        </w:rPr>
        <w:t>其他</w:t>
      </w:r>
      <w:r w:rsidRPr="00F1550B">
        <w:rPr>
          <w:rFonts w:asciiTheme="minorHAnsi" w:eastAsia="微軟正黑體" w:hAnsiTheme="minorHAnsi" w:cstheme="minorHAnsi" w:hint="eastAsia"/>
          <w:szCs w:val="24"/>
        </w:rPr>
        <w:t>費用。</w:t>
      </w:r>
    </w:p>
    <w:p w:rsidR="003F51BA" w:rsidRPr="001B1E56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本電子書提供</w:t>
      </w:r>
      <w:r w:rsidRPr="001B1E56">
        <w:rPr>
          <w:rFonts w:ascii="微軟正黑體" w:eastAsia="微軟正黑體" w:hAnsi="微軟正黑體" w:cstheme="minorHAnsi"/>
          <w:szCs w:val="24"/>
        </w:rPr>
        <w:t>臺灣學術電子書暨資料庫</w:t>
      </w:r>
      <w:r w:rsidRPr="001B1E56">
        <w:rPr>
          <w:rFonts w:ascii="微軟正黑體" w:eastAsia="微軟正黑體" w:hAnsi="微軟正黑體" w:cstheme="minorHAnsi" w:hint="eastAsia"/>
          <w:szCs w:val="24"/>
        </w:rPr>
        <w:t>聯盟會員使用。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(聯盟會員</w:t>
      </w:r>
      <w:r>
        <w:rPr>
          <w:rFonts w:ascii="微軟正黑體" w:eastAsia="微軟正黑體" w:hAnsi="微軟正黑體" w:cstheme="minorHAnsi" w:hint="eastAsia"/>
          <w:szCs w:val="24"/>
        </w:rPr>
        <w:t>館</w:t>
      </w:r>
      <w:r w:rsidRPr="001B1E56">
        <w:rPr>
          <w:rFonts w:ascii="微軟正黑體" w:eastAsia="微軟正黑體" w:hAnsi="微軟正黑體" w:cstheme="minorHAnsi" w:hint="eastAsia"/>
          <w:szCs w:val="24"/>
        </w:rPr>
        <w:t>名單如</w:t>
      </w:r>
      <w:r w:rsidR="001C4DE1">
        <w:rPr>
          <w:rFonts w:ascii="微軟正黑體" w:eastAsia="微軟正黑體" w:hAnsi="微軟正黑體" w:cstheme="minorHAnsi" w:hint="eastAsia"/>
          <w:szCs w:val="24"/>
        </w:rPr>
        <w:t>附表</w:t>
      </w:r>
      <w:r w:rsidR="00D76615">
        <w:rPr>
          <w:rFonts w:ascii="微軟正黑體" w:eastAsia="微軟正黑體" w:hAnsi="微軟正黑體" w:cstheme="minorHAnsi" w:hint="eastAsia"/>
          <w:szCs w:val="24"/>
        </w:rPr>
        <w:t>，共</w:t>
      </w:r>
      <w:r w:rsidR="0066519C">
        <w:rPr>
          <w:rFonts w:ascii="微軟正黑體" w:eastAsia="微軟正黑體" w:hAnsi="微軟正黑體" w:cstheme="minorHAnsi" w:hint="eastAsia"/>
          <w:szCs w:val="24"/>
        </w:rPr>
        <w:t>86</w:t>
      </w:r>
      <w:r w:rsidR="00D76615">
        <w:rPr>
          <w:rFonts w:ascii="微軟正黑體" w:eastAsia="微軟正黑體" w:hAnsi="微軟正黑體" w:cstheme="minorHAnsi" w:hint="eastAsia"/>
          <w:szCs w:val="24"/>
        </w:rPr>
        <w:t>所</w:t>
      </w:r>
      <w:r w:rsidRPr="001B1E56">
        <w:rPr>
          <w:rFonts w:ascii="微軟正黑體" w:eastAsia="微軟正黑體" w:hAnsi="微軟正黑體" w:cstheme="minorHAnsi" w:hint="eastAsia"/>
          <w:szCs w:val="24"/>
        </w:rPr>
        <w:t>)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Pr="001B1E56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1B1E56" w:rsidRPr="006312B4" w:rsidRDefault="001B1E56" w:rsidP="001B1E56">
      <w:pPr>
        <w:pStyle w:val="a4"/>
        <w:jc w:val="center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 w:hint="eastAsia"/>
          <w:b/>
          <w:sz w:val="24"/>
          <w:szCs w:val="24"/>
        </w:rPr>
        <w:t>業務負責人：</w:t>
      </w:r>
      <w:r>
        <w:rPr>
          <w:rFonts w:ascii="微軟正黑體" w:eastAsia="微軟正黑體" w:hAnsi="微軟正黑體" w:hint="eastAsia"/>
          <w:b/>
          <w:sz w:val="24"/>
          <w:szCs w:val="24"/>
        </w:rPr>
        <w:t>江世忠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Tel: (02)2571-3369#2</w:t>
      </w:r>
      <w:r>
        <w:rPr>
          <w:rFonts w:ascii="微軟正黑體" w:eastAsia="微軟正黑體" w:hAnsi="微軟正黑體" w:hint="eastAsia"/>
          <w:sz w:val="24"/>
          <w:szCs w:val="24"/>
        </w:rPr>
        <w:t>5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M: </w:t>
      </w:r>
      <w:r>
        <w:rPr>
          <w:rFonts w:ascii="微軟正黑體" w:eastAsia="微軟正黑體" w:hAnsi="微軟正黑體" w:hint="eastAsia"/>
          <w:sz w:val="24"/>
          <w:szCs w:val="24"/>
        </w:rPr>
        <w:t>0952-98616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Fax: (02)2571-3119</w:t>
      </w:r>
    </w:p>
    <w:p w:rsidR="001B1E56" w:rsidRPr="00D74450" w:rsidRDefault="001B1E56" w:rsidP="001B1E56">
      <w:pPr>
        <w:pStyle w:val="a4"/>
        <w:ind w:firstLineChars="1004" w:firstLine="2410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/>
          <w:sz w:val="24"/>
          <w:szCs w:val="24"/>
        </w:rPr>
        <w:t xml:space="preserve">Email: </w:t>
      </w:r>
      <w:hyperlink r:id="rId13" w:history="1">
        <w:r w:rsidRPr="006C09C4">
          <w:rPr>
            <w:rStyle w:val="a9"/>
            <w:rFonts w:ascii="微軟正黑體" w:eastAsia="微軟正黑體" w:hAnsi="微軟正黑體" w:hint="eastAsia"/>
            <w:sz w:val="24"/>
            <w:szCs w:val="24"/>
          </w:rPr>
          <w:t>eric.chiang</w:t>
        </w:r>
        <w:r w:rsidRPr="006C09C4">
          <w:rPr>
            <w:rStyle w:val="a9"/>
            <w:rFonts w:ascii="微軟正黑體" w:eastAsia="微軟正黑體" w:hAnsi="微軟正黑體"/>
            <w:sz w:val="24"/>
            <w:szCs w:val="24"/>
          </w:rPr>
          <w:t>@igrouptaiwan.com</w:t>
        </w:r>
      </w:hyperlink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E7900" w:rsidRDefault="00DE790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954697" w:rsidRDefault="001B1E56" w:rsidP="001B1E56">
      <w:pPr>
        <w:tabs>
          <w:tab w:val="left" w:pos="5145"/>
        </w:tabs>
        <w:spacing w:line="440" w:lineRule="exact"/>
        <w:jc w:val="distribute"/>
        <w:rPr>
          <w:rFonts w:asciiTheme="minorHAnsi" w:eastAsia="標楷體" w:hAnsiTheme="minorHAnsi" w:cstheme="minorHAnsi"/>
        </w:rPr>
      </w:pPr>
      <w:r>
        <w:rPr>
          <w:rFonts w:asciiTheme="minorHAnsi" w:eastAsia="標楷體" w:hAnsiTheme="minorHAnsi" w:cstheme="minorHAnsi"/>
          <w:b/>
          <w:sz w:val="36"/>
          <w:szCs w:val="36"/>
        </w:rPr>
        <w:t>中華民國</w:t>
      </w:r>
      <w:r w:rsidR="0066519C">
        <w:rPr>
          <w:rFonts w:asciiTheme="minorHAnsi" w:eastAsia="標楷體" w:hAnsiTheme="minorHAnsi" w:cstheme="minorHAnsi" w:hint="eastAsia"/>
          <w:b/>
          <w:sz w:val="36"/>
          <w:szCs w:val="36"/>
        </w:rPr>
        <w:t>一一一</w:t>
      </w:r>
      <w:r>
        <w:rPr>
          <w:rFonts w:asciiTheme="minorHAnsi" w:eastAsia="標楷體" w:hAnsiTheme="minorHAnsi" w:cstheme="minorHAnsi"/>
          <w:b/>
          <w:sz w:val="36"/>
          <w:szCs w:val="36"/>
        </w:rPr>
        <w:t>年</w:t>
      </w:r>
      <w:r w:rsidR="00C957E4">
        <w:rPr>
          <w:rFonts w:asciiTheme="minorHAnsi" w:eastAsia="標楷體" w:hAnsiTheme="minorHAnsi" w:cstheme="minorHAnsi" w:hint="eastAsia"/>
          <w:b/>
          <w:sz w:val="36"/>
          <w:szCs w:val="36"/>
        </w:rPr>
        <w:t>九月八</w:t>
      </w:r>
      <w:r w:rsidRPr="00954697">
        <w:rPr>
          <w:rFonts w:asciiTheme="minorHAnsi" w:eastAsia="標楷體" w:hAnsiTheme="minorHAnsi" w:cstheme="minorHAnsi"/>
          <w:b/>
          <w:sz w:val="36"/>
          <w:szCs w:val="36"/>
        </w:rPr>
        <w:t>日</w:t>
      </w: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tbl>
      <w:tblPr>
        <w:tblpPr w:leftFromText="180" w:rightFromText="180" w:vertAnchor="page" w:horzAnchor="margin" w:tblpXSpec="center" w:tblpY="2245"/>
        <w:tblW w:w="867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89"/>
        <w:gridCol w:w="3692"/>
        <w:gridCol w:w="142"/>
        <w:gridCol w:w="567"/>
        <w:gridCol w:w="3685"/>
      </w:tblGrid>
      <w:tr w:rsidR="00F17C01" w:rsidRPr="00F17C01" w:rsidTr="00F17C01">
        <w:trPr>
          <w:trHeight w:val="312"/>
        </w:trPr>
        <w:tc>
          <w:tcPr>
            <w:tcW w:w="86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</w:rPr>
              <w:t>附件： 111年臺灣學術電子書暨資料庫聯盟成員館(共計86所)</w:t>
            </w:r>
          </w:p>
        </w:tc>
      </w:tr>
      <w:tr w:rsidR="00F17C01" w:rsidRPr="00F17C01" w:rsidTr="00F17C01">
        <w:trPr>
          <w:trHeight w:val="329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大同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朝陽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原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輔英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國文化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德明財經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cs="新細明體" w:hint="eastAsia"/>
                <w:color w:val="000000"/>
                <w:sz w:val="20"/>
              </w:rPr>
              <w:t>中國醫藥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龍華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元智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虎尾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亞洲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屏東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東吳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高雄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東海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雲林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長庚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勤益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長榮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真理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淡江大學學校財團法人淡江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臺灣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逢甲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澎湖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慈濟學校財團法人慈濟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空軍軍官學校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輔仁大學學校財團法人輔仁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家圖書館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銘傳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5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widowControl/>
              <w:jc w:val="center"/>
              <w:rPr>
                <w:rFonts w:ascii="微軟正黑體" w:eastAsia="微軟正黑體" w:hAnsi="微軟正黑體"/>
                <w:color w:val="000000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央研究院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靜宜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大葉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北市立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山醫學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1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中山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華大學學校財團法人中華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中央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玄奘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中正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佛光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中興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南華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陽明交通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義守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成功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實踐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宜蘭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基督學院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東華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6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屏東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政治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藝術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高雄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東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2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清華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widowControl/>
              <w:jc w:val="center"/>
              <w:rPr>
                <w:rFonts w:ascii="微軟正黑體" w:eastAsia="微軟正黑體" w:hAnsi="微軟正黑體"/>
                <w:color w:val="000000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臺灣藝術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嘉義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中華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醫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事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彰化師範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台南家專學校財團法人台南應用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弘光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教育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光宇學校財團法人元培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醫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事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南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吳鳳學校財團法人吳鳳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臺灣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明新學校財團法人明新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lastRenderedPageBreak/>
              <w:t>3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臺灣師範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7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城市學校財團法人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城市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臺灣海洋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華夏學校財團法人華夏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聯合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聖約翰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3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大仁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樹德科技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cs="新細明體" w:hint="eastAsia"/>
                <w:color w:val="000000"/>
                <w:sz w:val="20"/>
              </w:rPr>
              <w:t>正修學校財團法人正修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高雄餐旅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南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學校財團法人南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4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立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臺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北護理健康大學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2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耕</w:t>
            </w:r>
            <w:proofErr w:type="gramStart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莘</w:t>
            </w:r>
            <w:proofErr w:type="gramEnd"/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健康管理專科學校</w:t>
            </w:r>
          </w:p>
        </w:tc>
        <w:tc>
          <w:tcPr>
            <w:tcW w:w="142" w:type="dxa"/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rPr>
                <w:rFonts w:ascii="微軟正黑體" w:eastAsia="微軟正黑體" w:hAnsi="微軟正黑體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5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 w:cs="新細明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海軍軍官學校</w:t>
            </w:r>
          </w:p>
        </w:tc>
      </w:tr>
      <w:tr w:rsidR="00F17C01" w:rsidRPr="00F17C01" w:rsidTr="00F17C01">
        <w:trPr>
          <w:trHeight w:val="312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43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健行學校財團法人健行科技大學</w:t>
            </w:r>
          </w:p>
        </w:tc>
        <w:tc>
          <w:tcPr>
            <w:tcW w:w="142" w:type="dxa"/>
            <w:noWrap/>
            <w:vAlign w:val="center"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F17C01" w:rsidRPr="00F17C01" w:rsidRDefault="00F17C01" w:rsidP="00F17C01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2"/>
                <w:szCs w:val="22"/>
              </w:rPr>
            </w:pPr>
            <w:r w:rsidRPr="00F17C01">
              <w:rPr>
                <w:rFonts w:ascii="微軟正黑體" w:eastAsia="微軟正黑體" w:hAnsi="微軟正黑體" w:cs="新細明體" w:hint="eastAsia"/>
                <w:sz w:val="22"/>
                <w:szCs w:val="22"/>
              </w:rPr>
              <w:t>86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7C01" w:rsidRPr="00F17C01" w:rsidRDefault="00F17C01" w:rsidP="00F17C01">
            <w:pPr>
              <w:jc w:val="center"/>
              <w:rPr>
                <w:rFonts w:ascii="微軟正黑體" w:eastAsia="微軟正黑體" w:hAnsi="微軟正黑體"/>
                <w:color w:val="000000"/>
                <w:kern w:val="2"/>
                <w:sz w:val="20"/>
              </w:rPr>
            </w:pPr>
            <w:r w:rsidRPr="00F17C01">
              <w:rPr>
                <w:rFonts w:ascii="微軟正黑體" w:eastAsia="微軟正黑體" w:hAnsi="微軟正黑體" w:hint="eastAsia"/>
                <w:color w:val="000000"/>
                <w:sz w:val="20"/>
              </w:rPr>
              <w:t>國防醫學院</w:t>
            </w:r>
          </w:p>
        </w:tc>
      </w:tr>
    </w:tbl>
    <w:p w:rsidR="00F17C01" w:rsidRDefault="00F17C0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7C01" w:rsidRDefault="00F17C0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7C01" w:rsidRDefault="00F17C0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7C01" w:rsidRDefault="00F17C0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7C01" w:rsidRDefault="00F17C0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7453DC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Default="00D76615" w:rsidP="00A463C8">
      <w:pPr>
        <w:snapToGrid w:val="0"/>
        <w:jc w:val="center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/>
          <w:szCs w:val="24"/>
        </w:rPr>
        <w:t xml:space="preserve"> </w:t>
      </w:r>
    </w:p>
    <w:p w:rsidR="00E41B60" w:rsidRDefault="00E41B6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P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Pr="001B1E56" w:rsidRDefault="001C4DE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sectPr w:rsidR="001C4DE1" w:rsidRPr="001B1E56" w:rsidSect="00663B3E">
      <w:headerReference w:type="default" r:id="rId14"/>
      <w:pgSz w:w="11906" w:h="16838"/>
      <w:pgMar w:top="1077" w:right="991" w:bottom="426" w:left="1134" w:header="851" w:footer="2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240C" w:rsidRDefault="0029240C">
      <w:r>
        <w:separator/>
      </w:r>
    </w:p>
  </w:endnote>
  <w:endnote w:type="continuationSeparator" w:id="0">
    <w:p w:rsidR="0029240C" w:rsidRDefault="00292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細圓體">
    <w:charset w:val="88"/>
    <w:family w:val="modern"/>
    <w:pitch w:val="fixed"/>
    <w:sig w:usb0="80000001" w:usb1="28091800" w:usb2="00000016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240C" w:rsidRDefault="0029240C">
      <w:r>
        <w:separator/>
      </w:r>
    </w:p>
  </w:footnote>
  <w:footnote w:type="continuationSeparator" w:id="0">
    <w:p w:rsidR="0029240C" w:rsidRDefault="002924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89E" w:rsidRDefault="00EF789E" w:rsidP="00B863D2">
    <w:pPr>
      <w:pStyle w:val="a3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4A815E2" wp14:editId="0F5C3235">
              <wp:simplePos x="0" y="0"/>
              <wp:positionH relativeFrom="column">
                <wp:posOffset>3017520</wp:posOffset>
              </wp:positionH>
              <wp:positionV relativeFrom="paragraph">
                <wp:posOffset>-367030</wp:posOffset>
              </wp:positionV>
              <wp:extent cx="3472815" cy="868680"/>
              <wp:effectExtent l="0" t="0" r="0" b="762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2815" cy="868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Style w:val="a9"/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10665台北市大安區復興南路一段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293</w:t>
                          </w: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號</w:t>
                          </w:r>
                          <w:smartTag w:uri="urn:schemas-microsoft-com:office:smarttags" w:element="chmetcnv">
                            <w:smartTagPr>
                              <w:attr w:name="UnitName" w:val="F"/>
                              <w:attr w:name="SourceValue" w:val="3"/>
                              <w:attr w:name="HasSpace" w:val="False"/>
                              <w:attr w:name="Negative" w:val="False"/>
                              <w:attr w:name="NumberType" w:val="1"/>
                              <w:attr w:name="TCSC" w:val="0"/>
                            </w:smartTagPr>
                            <w:r w:rsidRPr="00CD5EE7">
                              <w:rPr>
                                <w:rFonts w:ascii="微軟正黑體" w:eastAsia="微軟正黑體" w:hAnsi="微軟正黑體" w:cs="Arial"/>
                                <w:b/>
                                <w:color w:val="767171" w:themeColor="background2" w:themeShade="80"/>
                                <w:sz w:val="18"/>
                                <w:szCs w:val="18"/>
                              </w:rPr>
                              <w:t>3F</w:t>
                            </w:r>
                          </w:smartTag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之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 xml:space="preserve">1 </w:t>
                          </w:r>
                        </w:p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a9"/>
                              <w:rFonts w:ascii="微軟正黑體" w:eastAsia="微軟正黑體" w:hAnsi="微軟正黑體" w:cs="Arial" w:hint="eastAsia"/>
                              <w:b/>
                              <w:color w:val="auto"/>
                              <w:sz w:val="18"/>
                              <w:szCs w:val="18"/>
                              <w:u w:val="none"/>
                            </w:rPr>
                            <w:t>營業地址</w:t>
                          </w:r>
                          <w:r>
                            <w:rPr>
                              <w:rFonts w:ascii="微軟正黑體" w:eastAsia="微軟正黑體" w:hAnsi="微軟正黑體" w:cs="Arial" w:hint="eastAsia"/>
                              <w:b/>
                              <w:sz w:val="18"/>
                              <w:szCs w:val="18"/>
                            </w:rPr>
                            <w:t>：10457 台北市中山區南京東路2段72號8樓</w:t>
                          </w:r>
                        </w:p>
                        <w:p w:rsidR="00EF789E" w:rsidRDefault="00EF789E" w:rsidP="00991EAD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proofErr w:type="gram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8thF.,</w:t>
                          </w:r>
                          <w:proofErr w:type="gram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No.72, Sec. 2, Nanjing E. Rd., </w:t>
                          </w:r>
                          <w:proofErr w:type="spell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Zhongshan</w:t>
                          </w:r>
                          <w:proofErr w:type="spell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District, Taipei City 10457, Taiwan</w:t>
                          </w:r>
                        </w:p>
                        <w:p w:rsidR="00EF789E" w:rsidRDefault="0029240C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http://www.igroup.com.tw</w:t>
                            </w:r>
                          </w:hyperlink>
                          <w:r w:rsidR="00EF789E"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| </w:t>
                          </w:r>
                          <w:hyperlink r:id="rId2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service@igrouptaiwan.com</w:t>
                            </w:r>
                          </w:hyperlink>
                        </w:p>
                        <w:p w:rsidR="00EF789E" w:rsidRPr="00236555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7.6pt;margin-top:-28.9pt;width:273.45pt;height:6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" filled="f" stroked="f">
              <v:textbox>
                <w:txbxContent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Style w:val="a9"/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10665台北市大安區復興南路一段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>293</w:t>
                    </w: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號</w:t>
                    </w:r>
                    <w:smartTag w:uri="urn:schemas-microsoft-com:office:smarttags" w:element="chmetcnv">
                      <w:smartTagPr>
                        <w:attr w:name="UnitName" w:val="F"/>
                        <w:attr w:name="SourceValue" w:val="3"/>
                        <w:attr w:name="HasSpace" w:val="False"/>
                        <w:attr w:name="Negative" w:val="False"/>
                        <w:attr w:name="NumberType" w:val="1"/>
                        <w:attr w:name="TCSC" w:val="0"/>
                      </w:smartTagPr>
                      <w:r w:rsidRPr="00CD5EE7">
                        <w:rPr>
                          <w:rFonts w:ascii="微軟正黑體" w:eastAsia="微軟正黑體" w:hAnsi="微軟正黑體" w:cs="Arial"/>
                          <w:b/>
                          <w:color w:val="767171" w:themeColor="background2" w:themeShade="80"/>
                          <w:sz w:val="18"/>
                          <w:szCs w:val="18"/>
                        </w:rPr>
                        <w:t>3F</w:t>
                      </w:r>
                    </w:smartTag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之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 xml:space="preserve">1 </w:t>
                    </w:r>
                  </w:p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>
                      <w:rPr>
                        <w:rStyle w:val="a9"/>
                        <w:rFonts w:ascii="微軟正黑體" w:eastAsia="微軟正黑體" w:hAnsi="微軟正黑體" w:cs="Arial" w:hint="eastAsia"/>
                        <w:b/>
                        <w:color w:val="auto"/>
                        <w:sz w:val="18"/>
                        <w:szCs w:val="18"/>
                        <w:u w:val="none"/>
                      </w:rPr>
                      <w:t>營業地址</w:t>
                    </w:r>
                    <w:r>
                      <w:rPr>
                        <w:rFonts w:ascii="微軟正黑體" w:eastAsia="微軟正黑體" w:hAnsi="微軟正黑體" w:cs="Arial" w:hint="eastAsia"/>
                        <w:b/>
                        <w:sz w:val="18"/>
                        <w:szCs w:val="18"/>
                      </w:rPr>
                      <w:t>：10457 台北市中山區南京東路2段72號8樓</w:t>
                    </w:r>
                  </w:p>
                  <w:p w:rsidR="00EF789E" w:rsidRDefault="00EF789E" w:rsidP="00991EAD">
                    <w:pPr>
                      <w:widowControl/>
                      <w:adjustRightInd/>
                      <w:snapToGrid w:val="0"/>
                      <w:spacing w:line="240" w:lineRule="exact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proofErr w:type="gram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8thF.,</w:t>
                    </w:r>
                    <w:proofErr w:type="gram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No.72, Sec. 2, Nanjing E. Rd., </w:t>
                    </w:r>
                    <w:proofErr w:type="spell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Zhongshan</w:t>
                    </w:r>
                    <w:proofErr w:type="spell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District, Taipei City 10457, Taiwan</w:t>
                    </w:r>
                  </w:p>
                  <w:p w:rsidR="00EF789E" w:rsidRDefault="0029240C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hyperlink r:id="rId3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http://www.igroup.com.tw</w:t>
                      </w:r>
                    </w:hyperlink>
                    <w:r w:rsidR="00EF789E"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| </w:t>
                    </w:r>
                    <w:hyperlink r:id="rId4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service@igrouptaiwan.com</w:t>
                      </w:r>
                    </w:hyperlink>
                  </w:p>
                  <w:p w:rsidR="00EF789E" w:rsidRPr="00236555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EFECA15" wp14:editId="6F9B759F">
              <wp:simplePos x="0" y="0"/>
              <wp:positionH relativeFrom="page">
                <wp:posOffset>815340</wp:posOffset>
              </wp:positionH>
              <wp:positionV relativeFrom="paragraph">
                <wp:posOffset>-273685</wp:posOffset>
              </wp:positionV>
              <wp:extent cx="2278380" cy="731520"/>
              <wp:effectExtent l="0" t="0" r="7620" b="0"/>
              <wp:wrapSquare wrapText="bothSides"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Pr="00236555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</w:pPr>
                          <w:proofErr w:type="gramStart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智泉國際</w:t>
                          </w:r>
                          <w:proofErr w:type="gramEnd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事業有限公司</w:t>
                          </w:r>
                        </w:p>
                        <w:p w:rsidR="00EF789E" w:rsidRPr="00CD5EE7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V</w:t>
                          </w:r>
                          <w:r w:rsidRPr="00CD5EE7"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I Services Ltd.</w:t>
                          </w:r>
                        </w:p>
                        <w:p w:rsidR="00EF789E" w:rsidRPr="009550D4" w:rsidRDefault="00EF789E" w:rsidP="004A10D2">
                          <w:pPr>
                            <w:jc w:val="distribute"/>
                            <w:rPr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文字方塊 2" o:spid="_x0000_s1027" type="#_x0000_t202" style="position:absolute;margin-left:64.2pt;margin-top:-21.55pt;width:179.4pt;height:57.6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" stroked="f">
              <v:textbox>
                <w:txbxContent>
                  <w:p w:rsidR="00EF789E" w:rsidRPr="00236555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32"/>
                        <w:szCs w:val="32"/>
                      </w:rPr>
                    </w:pPr>
                    <w:proofErr w:type="gramStart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智泉國際</w:t>
                    </w:r>
                    <w:proofErr w:type="gramEnd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事業有限公司</w:t>
                    </w:r>
                  </w:p>
                  <w:p w:rsidR="00EF789E" w:rsidRPr="00CD5EE7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28"/>
                        <w:szCs w:val="24"/>
                      </w:rPr>
                      <w:t>V</w:t>
                    </w:r>
                    <w:r w:rsidRPr="00CD5EE7"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  <w:t>I Services Ltd.</w:t>
                    </w:r>
                  </w:p>
                  <w:p w:rsidR="00EF789E" w:rsidRPr="009550D4" w:rsidRDefault="00EF789E" w:rsidP="004A10D2">
                    <w:pPr>
                      <w:jc w:val="distribute"/>
                      <w:rPr>
                        <w:sz w:val="32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39FC477A" wp14:editId="1E4EF0C2">
          <wp:simplePos x="0" y="0"/>
          <wp:positionH relativeFrom="page">
            <wp:posOffset>297180</wp:posOffset>
          </wp:positionH>
          <wp:positionV relativeFrom="page">
            <wp:posOffset>236220</wp:posOffset>
          </wp:positionV>
          <wp:extent cx="563880" cy="676275"/>
          <wp:effectExtent l="0" t="0" r="7620" b="9525"/>
          <wp:wrapNone/>
          <wp:docPr id="11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F789E" w:rsidRPr="00B863D2" w:rsidRDefault="00EF789E" w:rsidP="00B863D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D7DD2"/>
    <w:multiLevelType w:val="hybridMultilevel"/>
    <w:tmpl w:val="DA4E8822"/>
    <w:lvl w:ilvl="0" w:tplc="F9E6922A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1">
    <w:nsid w:val="21200154"/>
    <w:multiLevelType w:val="hybridMultilevel"/>
    <w:tmpl w:val="3B7EDBCC"/>
    <w:lvl w:ilvl="0" w:tplc="84D0A23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32C15662"/>
    <w:multiLevelType w:val="hybridMultilevel"/>
    <w:tmpl w:val="FFE241AC"/>
    <w:lvl w:ilvl="0" w:tplc="D62AC5F2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3">
    <w:nsid w:val="38932AAE"/>
    <w:multiLevelType w:val="hybridMultilevel"/>
    <w:tmpl w:val="CBF4F7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bordersDoNotSurroundHeader/>
  <w:bordersDoNotSurroundFooter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QZSZpZm5gbmlko6SsGpxcWZ+XkgBYa1AEQgg3ksAAAA"/>
  </w:docVars>
  <w:rsids>
    <w:rsidRoot w:val="00B863D2"/>
    <w:rsid w:val="000145E3"/>
    <w:rsid w:val="00027F15"/>
    <w:rsid w:val="00030695"/>
    <w:rsid w:val="00034AEF"/>
    <w:rsid w:val="00034F8F"/>
    <w:rsid w:val="00045876"/>
    <w:rsid w:val="00062688"/>
    <w:rsid w:val="000637C6"/>
    <w:rsid w:val="00067E94"/>
    <w:rsid w:val="00082863"/>
    <w:rsid w:val="00087FC3"/>
    <w:rsid w:val="0009177F"/>
    <w:rsid w:val="00093F2A"/>
    <w:rsid w:val="000A66E8"/>
    <w:rsid w:val="000B046D"/>
    <w:rsid w:val="000B2BFD"/>
    <w:rsid w:val="000C06E5"/>
    <w:rsid w:val="000C3084"/>
    <w:rsid w:val="000C34CC"/>
    <w:rsid w:val="000C3F0D"/>
    <w:rsid w:val="000C4A64"/>
    <w:rsid w:val="000C5A69"/>
    <w:rsid w:val="000D236E"/>
    <w:rsid w:val="000E6AAE"/>
    <w:rsid w:val="000F0869"/>
    <w:rsid w:val="000F3911"/>
    <w:rsid w:val="00105BEE"/>
    <w:rsid w:val="00107464"/>
    <w:rsid w:val="00114B27"/>
    <w:rsid w:val="001154B6"/>
    <w:rsid w:val="00117115"/>
    <w:rsid w:val="001268CC"/>
    <w:rsid w:val="001312A9"/>
    <w:rsid w:val="001317DA"/>
    <w:rsid w:val="00137FD9"/>
    <w:rsid w:val="00142745"/>
    <w:rsid w:val="00151B3B"/>
    <w:rsid w:val="001649C6"/>
    <w:rsid w:val="00164AF6"/>
    <w:rsid w:val="00165B13"/>
    <w:rsid w:val="00166551"/>
    <w:rsid w:val="00167E44"/>
    <w:rsid w:val="0017293D"/>
    <w:rsid w:val="0018234C"/>
    <w:rsid w:val="001843AD"/>
    <w:rsid w:val="00194570"/>
    <w:rsid w:val="001A5764"/>
    <w:rsid w:val="001A5F74"/>
    <w:rsid w:val="001B065A"/>
    <w:rsid w:val="001B0DF9"/>
    <w:rsid w:val="001B1E56"/>
    <w:rsid w:val="001B6F95"/>
    <w:rsid w:val="001C4DE1"/>
    <w:rsid w:val="001D2D1B"/>
    <w:rsid w:val="001D5133"/>
    <w:rsid w:val="001F02D4"/>
    <w:rsid w:val="001F08E9"/>
    <w:rsid w:val="00207A02"/>
    <w:rsid w:val="00210196"/>
    <w:rsid w:val="002115D7"/>
    <w:rsid w:val="00213C63"/>
    <w:rsid w:val="002152D6"/>
    <w:rsid w:val="00222A92"/>
    <w:rsid w:val="00225746"/>
    <w:rsid w:val="00227123"/>
    <w:rsid w:val="00231A50"/>
    <w:rsid w:val="00231D96"/>
    <w:rsid w:val="002358B7"/>
    <w:rsid w:val="00236555"/>
    <w:rsid w:val="00240196"/>
    <w:rsid w:val="0024020C"/>
    <w:rsid w:val="002425F7"/>
    <w:rsid w:val="00243986"/>
    <w:rsid w:val="002559A3"/>
    <w:rsid w:val="002600E2"/>
    <w:rsid w:val="00263F8B"/>
    <w:rsid w:val="00266990"/>
    <w:rsid w:val="0028002D"/>
    <w:rsid w:val="00280DA1"/>
    <w:rsid w:val="002836A8"/>
    <w:rsid w:val="002842D5"/>
    <w:rsid w:val="0029240C"/>
    <w:rsid w:val="002932F7"/>
    <w:rsid w:val="00294224"/>
    <w:rsid w:val="0029537E"/>
    <w:rsid w:val="002A1FFA"/>
    <w:rsid w:val="002C283E"/>
    <w:rsid w:val="002C69EF"/>
    <w:rsid w:val="002D121E"/>
    <w:rsid w:val="002D40D6"/>
    <w:rsid w:val="002D5C16"/>
    <w:rsid w:val="002E191B"/>
    <w:rsid w:val="002E5198"/>
    <w:rsid w:val="002F3938"/>
    <w:rsid w:val="002F4E91"/>
    <w:rsid w:val="0030788E"/>
    <w:rsid w:val="00321965"/>
    <w:rsid w:val="003231DC"/>
    <w:rsid w:val="00324D67"/>
    <w:rsid w:val="003264EC"/>
    <w:rsid w:val="00331E25"/>
    <w:rsid w:val="00333347"/>
    <w:rsid w:val="0033488B"/>
    <w:rsid w:val="0033734C"/>
    <w:rsid w:val="00340E92"/>
    <w:rsid w:val="003441BB"/>
    <w:rsid w:val="0034491C"/>
    <w:rsid w:val="00347CED"/>
    <w:rsid w:val="003517A4"/>
    <w:rsid w:val="00357433"/>
    <w:rsid w:val="00357EF1"/>
    <w:rsid w:val="00370E12"/>
    <w:rsid w:val="00371777"/>
    <w:rsid w:val="00372D64"/>
    <w:rsid w:val="00374BD4"/>
    <w:rsid w:val="00376854"/>
    <w:rsid w:val="0037775A"/>
    <w:rsid w:val="00381F12"/>
    <w:rsid w:val="0038219B"/>
    <w:rsid w:val="00382533"/>
    <w:rsid w:val="003853F4"/>
    <w:rsid w:val="00392C3A"/>
    <w:rsid w:val="00394403"/>
    <w:rsid w:val="00396E24"/>
    <w:rsid w:val="003A41FA"/>
    <w:rsid w:val="003A4A9D"/>
    <w:rsid w:val="003A5FDA"/>
    <w:rsid w:val="003A667A"/>
    <w:rsid w:val="003B1EF7"/>
    <w:rsid w:val="003B4781"/>
    <w:rsid w:val="003D21F7"/>
    <w:rsid w:val="003E6944"/>
    <w:rsid w:val="003F07B5"/>
    <w:rsid w:val="003F51BA"/>
    <w:rsid w:val="003F69E6"/>
    <w:rsid w:val="003F7BC3"/>
    <w:rsid w:val="00401B27"/>
    <w:rsid w:val="0040517F"/>
    <w:rsid w:val="00405BF6"/>
    <w:rsid w:val="00415F84"/>
    <w:rsid w:val="00426215"/>
    <w:rsid w:val="004333E2"/>
    <w:rsid w:val="00436C87"/>
    <w:rsid w:val="00441319"/>
    <w:rsid w:val="0044159F"/>
    <w:rsid w:val="00442A0E"/>
    <w:rsid w:val="0044372B"/>
    <w:rsid w:val="0044412A"/>
    <w:rsid w:val="00450E83"/>
    <w:rsid w:val="00453EB1"/>
    <w:rsid w:val="004547A3"/>
    <w:rsid w:val="00456CD3"/>
    <w:rsid w:val="00456D3D"/>
    <w:rsid w:val="00457412"/>
    <w:rsid w:val="00464747"/>
    <w:rsid w:val="00464DA3"/>
    <w:rsid w:val="00466C05"/>
    <w:rsid w:val="00467B08"/>
    <w:rsid w:val="00474601"/>
    <w:rsid w:val="00483376"/>
    <w:rsid w:val="0049767E"/>
    <w:rsid w:val="004A10D2"/>
    <w:rsid w:val="004A7C91"/>
    <w:rsid w:val="004B21A9"/>
    <w:rsid w:val="004B2A5F"/>
    <w:rsid w:val="004B2EE7"/>
    <w:rsid w:val="004B7B03"/>
    <w:rsid w:val="004C320B"/>
    <w:rsid w:val="004D0D0E"/>
    <w:rsid w:val="004D26FF"/>
    <w:rsid w:val="004D553A"/>
    <w:rsid w:val="004F02A6"/>
    <w:rsid w:val="004F11C5"/>
    <w:rsid w:val="00502543"/>
    <w:rsid w:val="005047C7"/>
    <w:rsid w:val="00506CF0"/>
    <w:rsid w:val="00522C7A"/>
    <w:rsid w:val="00531E65"/>
    <w:rsid w:val="00534991"/>
    <w:rsid w:val="00561B09"/>
    <w:rsid w:val="00574478"/>
    <w:rsid w:val="00574C43"/>
    <w:rsid w:val="005771A0"/>
    <w:rsid w:val="00587A65"/>
    <w:rsid w:val="005978F8"/>
    <w:rsid w:val="005A4539"/>
    <w:rsid w:val="005A75EC"/>
    <w:rsid w:val="005B22B8"/>
    <w:rsid w:val="005B4C7F"/>
    <w:rsid w:val="005E5C83"/>
    <w:rsid w:val="005E6F99"/>
    <w:rsid w:val="005F33C4"/>
    <w:rsid w:val="005F54F4"/>
    <w:rsid w:val="00601261"/>
    <w:rsid w:val="00610C80"/>
    <w:rsid w:val="00625CBD"/>
    <w:rsid w:val="0063126A"/>
    <w:rsid w:val="006312B4"/>
    <w:rsid w:val="006423A5"/>
    <w:rsid w:val="006432AF"/>
    <w:rsid w:val="0064410B"/>
    <w:rsid w:val="00652F19"/>
    <w:rsid w:val="00662DE4"/>
    <w:rsid w:val="00663B3E"/>
    <w:rsid w:val="0066519C"/>
    <w:rsid w:val="00666196"/>
    <w:rsid w:val="00672153"/>
    <w:rsid w:val="006774BC"/>
    <w:rsid w:val="0068195B"/>
    <w:rsid w:val="006851A5"/>
    <w:rsid w:val="00687EF0"/>
    <w:rsid w:val="00691E4B"/>
    <w:rsid w:val="00691E9A"/>
    <w:rsid w:val="00697114"/>
    <w:rsid w:val="006A1CFC"/>
    <w:rsid w:val="006B737F"/>
    <w:rsid w:val="006B7EBA"/>
    <w:rsid w:val="006C0F57"/>
    <w:rsid w:val="006C2854"/>
    <w:rsid w:val="006E34D5"/>
    <w:rsid w:val="006E5A31"/>
    <w:rsid w:val="006E7C73"/>
    <w:rsid w:val="00704564"/>
    <w:rsid w:val="00711BF0"/>
    <w:rsid w:val="00712891"/>
    <w:rsid w:val="00721319"/>
    <w:rsid w:val="00735D0A"/>
    <w:rsid w:val="00735EF5"/>
    <w:rsid w:val="00741791"/>
    <w:rsid w:val="007453DC"/>
    <w:rsid w:val="007530B2"/>
    <w:rsid w:val="00766A14"/>
    <w:rsid w:val="00766A54"/>
    <w:rsid w:val="00772A23"/>
    <w:rsid w:val="00774E09"/>
    <w:rsid w:val="00781FC2"/>
    <w:rsid w:val="00794538"/>
    <w:rsid w:val="007A63F6"/>
    <w:rsid w:val="007B04F8"/>
    <w:rsid w:val="007B43AB"/>
    <w:rsid w:val="007B4C7C"/>
    <w:rsid w:val="007C65A0"/>
    <w:rsid w:val="007E352F"/>
    <w:rsid w:val="007F0452"/>
    <w:rsid w:val="007F297D"/>
    <w:rsid w:val="00801177"/>
    <w:rsid w:val="00812C64"/>
    <w:rsid w:val="008170A6"/>
    <w:rsid w:val="0082027C"/>
    <w:rsid w:val="00825D3A"/>
    <w:rsid w:val="008277E3"/>
    <w:rsid w:val="00835082"/>
    <w:rsid w:val="00836171"/>
    <w:rsid w:val="0085123A"/>
    <w:rsid w:val="0085646E"/>
    <w:rsid w:val="00860253"/>
    <w:rsid w:val="00861B31"/>
    <w:rsid w:val="0086309A"/>
    <w:rsid w:val="00882363"/>
    <w:rsid w:val="00890BD2"/>
    <w:rsid w:val="00894638"/>
    <w:rsid w:val="00896112"/>
    <w:rsid w:val="008C2094"/>
    <w:rsid w:val="008C58C2"/>
    <w:rsid w:val="008C6EB7"/>
    <w:rsid w:val="008D12C9"/>
    <w:rsid w:val="008D48B2"/>
    <w:rsid w:val="008D7EFF"/>
    <w:rsid w:val="008E0E42"/>
    <w:rsid w:val="008E2580"/>
    <w:rsid w:val="00900990"/>
    <w:rsid w:val="009065D4"/>
    <w:rsid w:val="00910CE5"/>
    <w:rsid w:val="0091622A"/>
    <w:rsid w:val="00921AB4"/>
    <w:rsid w:val="00924071"/>
    <w:rsid w:val="009245C7"/>
    <w:rsid w:val="00931F84"/>
    <w:rsid w:val="00940AC1"/>
    <w:rsid w:val="00943791"/>
    <w:rsid w:val="00947DA0"/>
    <w:rsid w:val="00957301"/>
    <w:rsid w:val="0096556A"/>
    <w:rsid w:val="00970939"/>
    <w:rsid w:val="00974E74"/>
    <w:rsid w:val="0098466C"/>
    <w:rsid w:val="0098577F"/>
    <w:rsid w:val="009859A7"/>
    <w:rsid w:val="00987336"/>
    <w:rsid w:val="00991EAD"/>
    <w:rsid w:val="009A559B"/>
    <w:rsid w:val="009C2BE3"/>
    <w:rsid w:val="009C76AE"/>
    <w:rsid w:val="009D3676"/>
    <w:rsid w:val="009E1703"/>
    <w:rsid w:val="009F21A6"/>
    <w:rsid w:val="009F2BAE"/>
    <w:rsid w:val="009F502A"/>
    <w:rsid w:val="00A02741"/>
    <w:rsid w:val="00A03E31"/>
    <w:rsid w:val="00A04894"/>
    <w:rsid w:val="00A0773B"/>
    <w:rsid w:val="00A07AC2"/>
    <w:rsid w:val="00A1130D"/>
    <w:rsid w:val="00A15C0B"/>
    <w:rsid w:val="00A1688C"/>
    <w:rsid w:val="00A232FE"/>
    <w:rsid w:val="00A3584F"/>
    <w:rsid w:val="00A43F72"/>
    <w:rsid w:val="00A463C8"/>
    <w:rsid w:val="00A615BB"/>
    <w:rsid w:val="00A65CFB"/>
    <w:rsid w:val="00A66220"/>
    <w:rsid w:val="00A702D3"/>
    <w:rsid w:val="00A75F44"/>
    <w:rsid w:val="00A84186"/>
    <w:rsid w:val="00A94FA2"/>
    <w:rsid w:val="00AA399E"/>
    <w:rsid w:val="00AA43E1"/>
    <w:rsid w:val="00AA5F14"/>
    <w:rsid w:val="00AB29E7"/>
    <w:rsid w:val="00AC1F4D"/>
    <w:rsid w:val="00AE4210"/>
    <w:rsid w:val="00AF2C8D"/>
    <w:rsid w:val="00AF3814"/>
    <w:rsid w:val="00AF46D1"/>
    <w:rsid w:val="00B049A3"/>
    <w:rsid w:val="00B10C7B"/>
    <w:rsid w:val="00B12C53"/>
    <w:rsid w:val="00B1373A"/>
    <w:rsid w:val="00B210B6"/>
    <w:rsid w:val="00B21D4D"/>
    <w:rsid w:val="00B3172F"/>
    <w:rsid w:val="00B40B43"/>
    <w:rsid w:val="00B46A09"/>
    <w:rsid w:val="00B62F1B"/>
    <w:rsid w:val="00B70BB9"/>
    <w:rsid w:val="00B7181F"/>
    <w:rsid w:val="00B8307F"/>
    <w:rsid w:val="00B863D2"/>
    <w:rsid w:val="00B86C5D"/>
    <w:rsid w:val="00B940DF"/>
    <w:rsid w:val="00BA16CA"/>
    <w:rsid w:val="00BA4CA9"/>
    <w:rsid w:val="00BC06A7"/>
    <w:rsid w:val="00BC1800"/>
    <w:rsid w:val="00BC3470"/>
    <w:rsid w:val="00BC65A7"/>
    <w:rsid w:val="00BD120A"/>
    <w:rsid w:val="00BD3D62"/>
    <w:rsid w:val="00BE3ECE"/>
    <w:rsid w:val="00BE6732"/>
    <w:rsid w:val="00BF1235"/>
    <w:rsid w:val="00BF764D"/>
    <w:rsid w:val="00C014F0"/>
    <w:rsid w:val="00C2658A"/>
    <w:rsid w:val="00C40A63"/>
    <w:rsid w:val="00C46F4C"/>
    <w:rsid w:val="00C61ADB"/>
    <w:rsid w:val="00C714EE"/>
    <w:rsid w:val="00C82CC9"/>
    <w:rsid w:val="00C84EE7"/>
    <w:rsid w:val="00C90FC2"/>
    <w:rsid w:val="00C9104F"/>
    <w:rsid w:val="00C91D2E"/>
    <w:rsid w:val="00C94180"/>
    <w:rsid w:val="00C957E4"/>
    <w:rsid w:val="00CB0287"/>
    <w:rsid w:val="00CB03A7"/>
    <w:rsid w:val="00CB2E70"/>
    <w:rsid w:val="00CB7F0E"/>
    <w:rsid w:val="00CC2C35"/>
    <w:rsid w:val="00CC52E1"/>
    <w:rsid w:val="00CD5175"/>
    <w:rsid w:val="00CD5EE7"/>
    <w:rsid w:val="00CE386B"/>
    <w:rsid w:val="00CF206F"/>
    <w:rsid w:val="00CF78ED"/>
    <w:rsid w:val="00D04041"/>
    <w:rsid w:val="00D05159"/>
    <w:rsid w:val="00D0713B"/>
    <w:rsid w:val="00D07A19"/>
    <w:rsid w:val="00D14971"/>
    <w:rsid w:val="00D217A5"/>
    <w:rsid w:val="00D22760"/>
    <w:rsid w:val="00D3111D"/>
    <w:rsid w:val="00D336D9"/>
    <w:rsid w:val="00D44CAE"/>
    <w:rsid w:val="00D55A1F"/>
    <w:rsid w:val="00D71751"/>
    <w:rsid w:val="00D73533"/>
    <w:rsid w:val="00D74450"/>
    <w:rsid w:val="00D76615"/>
    <w:rsid w:val="00D92454"/>
    <w:rsid w:val="00DA23C1"/>
    <w:rsid w:val="00DB19D0"/>
    <w:rsid w:val="00DB3942"/>
    <w:rsid w:val="00DB3F29"/>
    <w:rsid w:val="00DC53A9"/>
    <w:rsid w:val="00DD28CC"/>
    <w:rsid w:val="00DE1B2A"/>
    <w:rsid w:val="00DE7900"/>
    <w:rsid w:val="00E01DC5"/>
    <w:rsid w:val="00E052A2"/>
    <w:rsid w:val="00E07520"/>
    <w:rsid w:val="00E159AE"/>
    <w:rsid w:val="00E21BE3"/>
    <w:rsid w:val="00E2239D"/>
    <w:rsid w:val="00E24E8B"/>
    <w:rsid w:val="00E276C7"/>
    <w:rsid w:val="00E32D94"/>
    <w:rsid w:val="00E33C66"/>
    <w:rsid w:val="00E40EC8"/>
    <w:rsid w:val="00E41B60"/>
    <w:rsid w:val="00E449D8"/>
    <w:rsid w:val="00E47661"/>
    <w:rsid w:val="00E5056C"/>
    <w:rsid w:val="00E532C0"/>
    <w:rsid w:val="00E5441E"/>
    <w:rsid w:val="00E5687F"/>
    <w:rsid w:val="00E62799"/>
    <w:rsid w:val="00E64F22"/>
    <w:rsid w:val="00E718C6"/>
    <w:rsid w:val="00E75EDD"/>
    <w:rsid w:val="00E80A45"/>
    <w:rsid w:val="00E84E4D"/>
    <w:rsid w:val="00E918B2"/>
    <w:rsid w:val="00E95734"/>
    <w:rsid w:val="00EA38A6"/>
    <w:rsid w:val="00EB6033"/>
    <w:rsid w:val="00EC4C75"/>
    <w:rsid w:val="00ED13A9"/>
    <w:rsid w:val="00EE5C9C"/>
    <w:rsid w:val="00EF2037"/>
    <w:rsid w:val="00EF789E"/>
    <w:rsid w:val="00F04FC6"/>
    <w:rsid w:val="00F12A68"/>
    <w:rsid w:val="00F15483"/>
    <w:rsid w:val="00F1550B"/>
    <w:rsid w:val="00F17C01"/>
    <w:rsid w:val="00F20158"/>
    <w:rsid w:val="00F2070D"/>
    <w:rsid w:val="00F26C4E"/>
    <w:rsid w:val="00F26FEF"/>
    <w:rsid w:val="00F32B42"/>
    <w:rsid w:val="00F37CC9"/>
    <w:rsid w:val="00F4219D"/>
    <w:rsid w:val="00F4691D"/>
    <w:rsid w:val="00F56345"/>
    <w:rsid w:val="00F563E9"/>
    <w:rsid w:val="00F564A4"/>
    <w:rsid w:val="00F567C5"/>
    <w:rsid w:val="00F56DEE"/>
    <w:rsid w:val="00F56E6F"/>
    <w:rsid w:val="00F602BA"/>
    <w:rsid w:val="00F60399"/>
    <w:rsid w:val="00F63C56"/>
    <w:rsid w:val="00F70310"/>
    <w:rsid w:val="00F70535"/>
    <w:rsid w:val="00F706A0"/>
    <w:rsid w:val="00F716C2"/>
    <w:rsid w:val="00F72BB4"/>
    <w:rsid w:val="00F75D92"/>
    <w:rsid w:val="00F910E9"/>
    <w:rsid w:val="00FA167F"/>
    <w:rsid w:val="00FA6721"/>
    <w:rsid w:val="00FB361A"/>
    <w:rsid w:val="00FC1FAC"/>
    <w:rsid w:val="00FC6CE2"/>
    <w:rsid w:val="00FD01FE"/>
    <w:rsid w:val="00FE492E"/>
    <w:rsid w:val="00FE7F6D"/>
    <w:rsid w:val="00FF0763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eric.chiang@igrouptaiwan.com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taylorfrancis.com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support.igpublish.com/cip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taylorfrancis.com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ortal.igpublish.com/iglibrary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group.com.tw" TargetMode="External"/><Relationship Id="rId2" Type="http://schemas.openxmlformats.org/officeDocument/2006/relationships/hyperlink" Target="file:///C:\Users\BLOCK\Documents\iGroup\&#26989;&#21209;\service@igrouptaiwan.com" TargetMode="External"/><Relationship Id="rId1" Type="http://schemas.openxmlformats.org/officeDocument/2006/relationships/hyperlink" Target="http://www.igroup.com.tw" TargetMode="External"/><Relationship Id="rId5" Type="http://schemas.openxmlformats.org/officeDocument/2006/relationships/image" Target="media/image1.png"/><Relationship Id="rId4" Type="http://schemas.openxmlformats.org/officeDocument/2006/relationships/hyperlink" Target="file:///C:\Users\BLOCK\Documents\iGroup\&#26989;&#21209;\service@igrouptaiwan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6BE12C-776F-407D-8761-936B23BEA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88</Words>
  <Characters>1643</Characters>
  <Application>Microsoft Office Word</Application>
  <DocSecurity>0</DocSecurity>
  <Lines>13</Lines>
  <Paragraphs>3</Paragraphs>
  <ScaleCrop>false</ScaleCrop>
  <Company>iGroup Taiwan</Company>
  <LinksUpToDate>false</LinksUpToDate>
  <CharactersWithSpaces>1928</CharactersWithSpaces>
  <SharedDoc>false</SharedDoc>
  <HLinks>
    <vt:vector size="6" baseType="variant">
      <vt:variant>
        <vt:i4>2424860</vt:i4>
      </vt:variant>
      <vt:variant>
        <vt:i4>0</vt:i4>
      </vt:variant>
      <vt:variant>
        <vt:i4>0</vt:i4>
      </vt:variant>
      <vt:variant>
        <vt:i4>5</vt:i4>
      </vt:variant>
      <vt:variant>
        <vt:lpwstr>mailto:kyshen@mail.fg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 價 單</dc:title>
  <dc:creator>iGroup Taiwan</dc:creator>
  <cp:lastModifiedBy>Penny</cp:lastModifiedBy>
  <cp:revision>9</cp:revision>
  <cp:lastPrinted>2015-11-02T01:35:00Z</cp:lastPrinted>
  <dcterms:created xsi:type="dcterms:W3CDTF">2022-09-06T07:50:00Z</dcterms:created>
  <dcterms:modified xsi:type="dcterms:W3CDTF">2022-09-08T02:07:00Z</dcterms:modified>
</cp:coreProperties>
</file>